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69685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79940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18509" cy="6776185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25522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40993" cy="5188016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97030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6575"/>
            <wp:effectExtent b="0" l="0" r="0" t="0"/>
            <wp:docPr descr="Figure 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69350"/>
            <wp:effectExtent b="0" l="0" r="0" t="0"/>
            <wp:docPr descr="Figure 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8411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71899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92532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45254" cy="2502568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484345" cy="3012707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081111" cy="3022332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900872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360244" cy="6833936"/>
            <wp:effectExtent b="0" l="0" r="0" t="0"/>
            <wp:docPr descr="Figure 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683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543113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446871" cy="4668252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953848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178391" cy="4908884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924149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оне Абубакар</dc:creator>
  <dc:language>ru-RU</dc:language>
  <cp:keywords/>
  <dcterms:created xsi:type="dcterms:W3CDTF">2023-12-03T11:10:57Z</dcterms:created>
  <dcterms:modified xsi:type="dcterms:W3CDTF">2023-12-03T11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